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c612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6:32:45Z</dcterms:created>
  <dcterms:modified xsi:type="dcterms:W3CDTF">2017-07-19T16:32:45Z</dcterms:modified>
</cp:coreProperties>
</file>